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ilitary Officer position within the French armed forces, specifically in France Paris. As a dedicated and experienced military professional with a deep commitment to service, I am eager to contribute my expertise, leadership skills, and unwavering dedication to the strategic goals of France Paris. This opportunity aligns perfectly with my career aspirations and passion for fostering national security and international cooperation from one of the world’s most historically significant cities.</w:t>
      </w:r>
    </w:p>
    <w:p>
      <w:pPr>
        <w:pStyle w:val="BodyText"/>
      </w:pPr>
      <w:r>
        <w:t xml:space="preserve">With over [X years] of service in the [Your Military Branch/Service], I have honed my abilities in tactical operations, strategic planning, and leadership under pressure. My background includes roles that required collaboration with multinational forces, crisis management, and the execution of complex missions that demanded both precision and adaptability. These experiences have not only solidified my technical proficiency but also instilled in me a profound understanding of the values that define military excellence: discipline, integrity, and a steadfast commitment to duty.</w:t>
      </w:r>
    </w:p>
    <w:p>
      <w:pPr>
        <w:pStyle w:val="BodyText"/>
      </w:pPr>
      <w:r>
        <w:t xml:space="preserve">France Paris is more than just a location; it is a symbol of resilience, cultural richness, and global influence. As an aspiring Military Officer in this iconic city, I am particularly drawn to the unique challenges and opportunities it presents. Paris serves as a vital hub for diplomatic relations, defense strategy, and international security initiatives. My goal is to contribute to the continued strength of France’s military infrastructure while leveraging my skills to support the city’s role as a beacon of stability in an ever-evolving geopolitical landscape.</w:t>
      </w:r>
    </w:p>
    <w:p>
      <w:pPr>
        <w:pStyle w:val="BodyText"/>
      </w:pPr>
      <w:r>
        <w:t xml:space="preserve">What sets me apart as a candidate is my ability to bridge operational expertise with cross-cultural collaboration. During my time in [Your Previous Assignment/Location], I worked alongside French and international partners on joint missions, gaining firsthand insight into the nuances of military cooperation. This experience has prepared me to navigate the complexities of working within France’s military framework, where precision, coordination, and respect for national protocols are paramount. I am confident that my background in [specific skill or achievement] will enable me to make meaningful contributions to the operations and objectives of your organization.</w:t>
      </w:r>
    </w:p>
    <w:p>
      <w:pPr>
        <w:pStyle w:val="BodyText"/>
      </w:pPr>
      <w:r>
        <w:t xml:space="preserve">As a Military Officer in France Paris, I am keenly aware of the responsibilities that come with this role. The city’s historical significance as a center of military innovation and its modern-day importance in global defense strategies require officers who are not only technically competent but also culturally attuned. I have studied the French military tradition, from its historic campaigns to its contemporary focus on technological advancement and peacekeeping efforts. This knowledge, combined with my hands-on experience, positions me to integrate seamlessly into your team while bringing a fresh perspective to ongoing operations.</w:t>
      </w:r>
    </w:p>
    <w:p>
      <w:pPr>
        <w:pStyle w:val="BodyText"/>
      </w:pPr>
      <w:r>
        <w:t xml:space="preserve">My commitment to service is further evidenced by my active participation in [specific training programs, certifications, or community initiatives]. For instance, [describe a relevant achievement or project]. These experiences have reinforced my belief that military leadership is not just about commanding troops but also about inspiring trust, fostering unity, and upholding the highest standards of professionalism. In France Paris, I aim to embody these principles while contributing to the city’s legacy as a guardian of peace and security.</w:t>
      </w:r>
    </w:p>
    <w:p>
      <w:pPr>
        <w:pStyle w:val="BodyText"/>
      </w:pPr>
      <w:r>
        <w:t xml:space="preserve">What excites me most about this opportunity is the chance to serve in a city that embodies both tradition and innovation. Paris is home to institutions like [mention relevant military or cultural organizations], which play a critical role in shaping France’s defense policies. I am eager to engage with these entities, learn from their expertise, and collaborate on initiatives that strengthen national and international security. My adaptability, combined with my strong work ethic, will enable me to thrive in the dynamic environment of France Paris.</w:t>
      </w:r>
    </w:p>
    <w:p>
      <w:pPr>
        <w:pStyle w:val="BodyText"/>
      </w:pPr>
      <w:r>
        <w:t xml:space="preserve">I would be honored to bring my skills and dedication to the French military. My goal is not only to meet but exceed the expectations of this role while contributing to the broader mission of safeguarding France’s interests and values. I am particularly interested in [specific aspect of the position, e.g., "strategic planning," "logistical coordination," or "international collaboration"], as I believe my background in [related field] will allow me to make an immediate impact.</w:t>
      </w:r>
    </w:p>
    <w:p>
      <w:pPr>
        <w:pStyle w:val="BodyText"/>
      </w:pPr>
      <w:r>
        <w:t xml:space="preserve">Thank you for considering my application. I would welcome the opportunity to discuss how my experiences and vision align with the goals of your organization. Please feel free to contact me at [your phone number] or [your email address] at your earliest convenience. I look forward to the possibility of contributing to the legacy of excellence that defines the French military in France Pari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0:46Z</dcterms:created>
  <dcterms:modified xsi:type="dcterms:W3CDTF">2026-07-23T22:10:46Z</dcterms:modified>
</cp:coreProperties>
</file>

<file path=docProps/custom.xml><?xml version="1.0" encoding="utf-8"?>
<Properties xmlns="http://schemas.openxmlformats.org/officeDocument/2006/custom-properties" xmlns:vt="http://schemas.openxmlformats.org/officeDocument/2006/docPropsVTypes"/>
</file>